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3DE17B" w14:textId="2CD31657" w:rsidR="00D564D3" w:rsidRPr="002904EB" w:rsidRDefault="0032075F" w:rsidP="00D564D3">
      <w:pPr>
        <w:jc w:val="both"/>
        <w:rPr>
          <w:rFonts w:ascii="Times New Roman" w:hAnsi="Times New Roman" w:cs="Times New Roman"/>
          <w:sz w:val="28"/>
          <w:szCs w:val="28"/>
        </w:rPr>
      </w:pPr>
      <w:r w:rsidRPr="002904EB">
        <w:rPr>
          <w:rFonts w:ascii="Times New Roman" w:hAnsi="Times New Roman" w:cs="Times New Roman"/>
          <w:sz w:val="28"/>
          <w:szCs w:val="28"/>
        </w:rPr>
        <w:t xml:space="preserve">The supplemental materials regarding codes, images, videos are accessible in </w:t>
      </w:r>
      <w:r w:rsidR="00D564D3" w:rsidRPr="002904EB">
        <w:rPr>
          <w:rFonts w:ascii="Times New Roman" w:hAnsi="Times New Roman" w:cs="Times New Roman"/>
          <w:sz w:val="28"/>
          <w:szCs w:val="28"/>
        </w:rPr>
        <w:t>GitHub.</w:t>
      </w:r>
    </w:p>
    <w:p w14:paraId="39BE56D9" w14:textId="5F060328" w:rsidR="0089260E" w:rsidRPr="00D564D3" w:rsidRDefault="002A0927">
      <w:pPr>
        <w:rPr>
          <w:sz w:val="28"/>
          <w:szCs w:val="28"/>
        </w:rPr>
      </w:pPr>
      <w:r w:rsidRPr="002A0927">
        <w:t>https://github.com/0AnonymousSite0/Data-and-Codes-for-Integrating-Computer-Vision-and-Traffic-Modelling</w:t>
      </w:r>
      <w:bookmarkStart w:id="0" w:name="_GoBack"/>
      <w:bookmarkEnd w:id="0"/>
    </w:p>
    <w:sectPr w:rsidR="0089260E" w:rsidRPr="00D564D3" w:rsidSect="00A37D32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yM7YwszCyNDIytjRT0lEKTi0uzszPAykwrgUAWs2QFiwAAAA="/>
  </w:docVars>
  <w:rsids>
    <w:rsidRoot w:val="001A2100"/>
    <w:rsid w:val="001A2100"/>
    <w:rsid w:val="00226198"/>
    <w:rsid w:val="002904EB"/>
    <w:rsid w:val="002A0927"/>
    <w:rsid w:val="0032075F"/>
    <w:rsid w:val="003610C9"/>
    <w:rsid w:val="0089260E"/>
    <w:rsid w:val="00A37D32"/>
    <w:rsid w:val="00D564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BE91C07"/>
  <w14:defaultImageDpi w14:val="32767"/>
  <w15:chartTrackingRefBased/>
  <w15:docId w15:val="{46BE0E09-1A31-40B4-8D80-E5FCFE9CB6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564D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564D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9260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</Words>
  <Characters>161</Characters>
  <Application>Microsoft Office Word</Application>
  <DocSecurity>0</DocSecurity>
  <Lines>1</Lines>
  <Paragraphs>1</Paragraphs>
  <ScaleCrop>false</ScaleCrop>
  <Company/>
  <LinksUpToDate>false</LinksUpToDate>
  <CharactersWithSpaces>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u</dc:creator>
  <cp:keywords/>
  <dc:description/>
  <cp:lastModifiedBy>zhou</cp:lastModifiedBy>
  <cp:revision>6</cp:revision>
  <dcterms:created xsi:type="dcterms:W3CDTF">2020-05-18T08:24:00Z</dcterms:created>
  <dcterms:modified xsi:type="dcterms:W3CDTF">2020-09-24T10:28:00Z</dcterms:modified>
</cp:coreProperties>
</file>